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4" w:name="X0a65dd87d5ea5cfcc9740951c81011faf2b3ddf"/>
    <w:p>
      <w:pPr>
        <w:pStyle w:val="Heading1"/>
      </w:pPr>
      <w:r>
        <w:t xml:space="preserve">Cover Letter for Data Scientist Position in Brazil Rio de Janeiro</w:t>
      </w:r>
    </w:p>
    <w:p>
      <w:pPr>
        <w:pStyle w:val="FirstParagraph"/>
      </w:pPr>
      <w:r>
        <w:t xml:space="preserve">Dear Hiring Manager,</w:t>
      </w:r>
    </w:p>
    <w:p>
      <w:pPr>
        <w:pStyle w:val="BodyText"/>
      </w:pPr>
      <w:r>
        <w:t xml:space="preserve">I am writing to express my enthusiastic interest in the Data Scientist position at your organization, particularly within the vibrant and dynamic tech ecosystem of Brazil Rio de Janeiro. As a dedicated data professional with a passion for leveraging data to drive impactful decisions, I am eager to contribute my expertise to an organization that values innovation and progress in this thriving Brazilian market.</w:t>
      </w:r>
    </w:p>
    <w:p>
      <w:pPr>
        <w:pStyle w:val="BodyText"/>
      </w:pPr>
      <w:r>
        <w:t xml:space="preserve">With over [X years] of experience in data science, I have developed a robust skill set in statistical analysis, machine learning, and data visualization. My journey as a Data Scientist has been defined by a commitment to solving complex problems through data-driven insights. Whether it’s optimizing business processes, predicting market trends, or uncovering hidden patterns in large datasets, I thrive in environments where data is the foundation of strategic decision-making.</w:t>
      </w:r>
    </w:p>
    <w:bookmarkStart w:id="20" w:name="why-brazil-rio-de-janeiro"/>
    <w:p>
      <w:pPr>
        <w:pStyle w:val="Heading2"/>
      </w:pPr>
      <w:r>
        <w:t xml:space="preserve">Why Brazil Rio de Janeiro?</w:t>
      </w:r>
    </w:p>
    <w:p>
      <w:pPr>
        <w:pStyle w:val="FirstParagraph"/>
      </w:pPr>
      <w:r>
        <w:t xml:space="preserve">Brazil Rio de Janeiro has always captivated me with its unique blend of cultural richness and technological innovation. As one of the country’s premier hubs for startups, research institutions, and multinational corporations, the city offers a fertile ground for data scientists to collaborate on projects that address both local and global challenges. I am particularly drawn to the opportunity to work in this region because of its growing demand for data-driven solutions in sectors such as finance, healthcare, sustainability, and smart urban development.</w:t>
      </w:r>
    </w:p>
    <w:p>
      <w:pPr>
        <w:pStyle w:val="BodyText"/>
      </w:pPr>
      <w:r>
        <w:t xml:space="preserve">The challenges faced by cities like Rio de Janeiro—ranging from environmental conservation to economic inclusivity—require innovative approaches that data science can provide. For instance, analyzing social and economic datasets could help inform policies that improve quality of life for residents. Similarly, leveraging machine learning to monitor urban infrastructure or predict natural disasters could enhance resilience in this coastal metropolis. I am excited about the possibility of contributing my technical skills to such meaningful initiatives.</w:t>
      </w:r>
    </w:p>
    <w:bookmarkEnd w:id="20"/>
    <w:bookmarkStart w:id="21" w:name="key-skills-and-experience"/>
    <w:p>
      <w:pPr>
        <w:pStyle w:val="Heading2"/>
      </w:pPr>
      <w:r>
        <w:t xml:space="preserve">Key Skills and Experience</w:t>
      </w:r>
    </w:p>
    <w:p>
      <w:pPr>
        <w:pStyle w:val="FirstParagraph"/>
      </w:pPr>
      <w:r>
        <w:t xml:space="preserve">My professional background as a Data Scientist has been shaped by hands-on experience in diverse industries, including [mention specific sectors, e.g., finance, healthcare, or technology]. I have successfully led projects that involved data cleaning, exploratory data analysis (EDA), model development using Python and R, and the deployment of predictive models with frameworks like TensorFlow and Scikit-learn. My proficiency in tools such as SQL for database management and Tableau for data visualization has enabled me to communicate complex insights effectively to stakeholders at all levels.</w:t>
      </w:r>
    </w:p>
    <w:p>
      <w:pPr>
        <w:pStyle w:val="BodyText"/>
      </w:pPr>
      <w:r>
        <w:t xml:space="preserve">A significant part of my work has focused on [specific area, e.g., customer segmentation, fraud detection, or demand forecasting]. For example, in a recent project at [previous company], I developed a machine learning model that improved the accuracy of sales forecasts by 25%, directly contributing to a 15% increase in operational efficiency. This experience reinforced my belief that data science is not just about algorithms but about understanding business needs and translating them into actionable strategies.</w:t>
      </w:r>
    </w:p>
    <w:p>
      <w:pPr>
        <w:pStyle w:val="BodyText"/>
      </w:pPr>
      <w:r>
        <w:t xml:space="preserve">I am also deeply committed to staying current with advancements in the field. I regularly participate in online courses, attend industry conferences, and contribute to open-source projects to refine my skills. This continuous learning approach ensures that I can adapt to emerging trends and technologies, such as generative AI or edge computing, which are increasingly relevant in today’s data-centric world.</w:t>
      </w:r>
    </w:p>
    <w:bookmarkEnd w:id="21"/>
    <w:bookmarkStart w:id="22" w:name="X6ed4c2222e70076ec2edc8cca8b3e678a3dd750"/>
    <w:p>
      <w:pPr>
        <w:pStyle w:val="Heading2"/>
      </w:pPr>
      <w:r>
        <w:t xml:space="preserve">Aligning with the Role in Brazil Rio de Janeiro</w:t>
      </w:r>
    </w:p>
    <w:p>
      <w:pPr>
        <w:pStyle w:val="FirstParagraph"/>
      </w:pPr>
      <w:r>
        <w:t xml:space="preserve">What excites me most about this opportunity is the potential to combine my technical expertise with a deep understanding of Brazil’s unique market dynamics. I have followed the growth of tech companies in Rio de Janeiro and admire how they are harnessing data to tackle local challenges. For instance, initiatives focused on sustainable tourism or urban mobility could benefit immensely from advanced analytics. I am confident that my background in [specific skill or project] would allow me to contribute immediately to such efforts.</w:t>
      </w:r>
    </w:p>
    <w:p>
      <w:pPr>
        <w:pStyle w:val="BodyText"/>
      </w:pPr>
      <w:r>
        <w:t xml:space="preserve">Moreover, I am keen to collaborate with teams in Brazil Rio de Janeiro, where cultural exchange and diversity are integral to innovation. My experience working in multicultural environments has taught me the importance of empathy and communication in fostering successful data science projects. I am eager to bring this perspective to your team, ensuring that our work not only meets technical excellence but also resonates with the needs of local communities.</w:t>
      </w:r>
    </w:p>
    <w:bookmarkEnd w:id="22"/>
    <w:bookmarkStart w:id="23" w:name="conclusion"/>
    <w:p>
      <w:pPr>
        <w:pStyle w:val="Heading2"/>
      </w:pPr>
      <w:r>
        <w:t xml:space="preserve">Conclusion</w:t>
      </w:r>
    </w:p>
    <w:p>
      <w:pPr>
        <w:pStyle w:val="FirstParagraph"/>
      </w:pPr>
      <w:r>
        <w:t xml:space="preserve">In conclusion, I am enthusiastic about the possibility of joining your organization as a Data Scientist in Brazil Rio de Janeiro. My technical skills, passion for data-driven problem-solving, and alignment with your company’s goals make me a strong candidate for this role. I would welcome the opportunity to discuss how my experience can contribute to your team’s success.</w:t>
      </w:r>
    </w:p>
    <w:p>
      <w:pPr>
        <w:pStyle w:val="BodyText"/>
      </w:pPr>
      <w:r>
        <w:t xml:space="preserve">Thank you for considering my application. I look forward to the possibility of contributing to your mission and growing alongside your organization in this exciting locati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3T07:16:40Z</dcterms:created>
  <dcterms:modified xsi:type="dcterms:W3CDTF">2026-07-23T07:16:40Z</dcterms:modified>
</cp:coreProperties>
</file>

<file path=docProps/custom.xml><?xml version="1.0" encoding="utf-8"?>
<Properties xmlns="http://schemas.openxmlformats.org/officeDocument/2006/custom-properties" xmlns:vt="http://schemas.openxmlformats.org/officeDocument/2006/docPropsVTypes"/>
</file>